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909"/>
        <w:tblW w:w="0" w:type="auto"/>
        <w:tblLook w:val="04A0" w:firstRow="1" w:lastRow="0" w:firstColumn="1" w:lastColumn="0" w:noHBand="0" w:noVBand="1"/>
      </w:tblPr>
      <w:tblGrid>
        <w:gridCol w:w="1987"/>
        <w:gridCol w:w="222"/>
        <w:gridCol w:w="1629"/>
        <w:gridCol w:w="1425"/>
        <w:gridCol w:w="1958"/>
        <w:gridCol w:w="941"/>
        <w:gridCol w:w="1487"/>
        <w:gridCol w:w="1017"/>
        <w:gridCol w:w="936"/>
        <w:gridCol w:w="990"/>
      </w:tblGrid>
      <w:tr w:rsidR="00B631D4" w:rsidRPr="00B14705" w:rsidTr="00B631D4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bookmarkStart w:id="0" w:name="_GoBack"/>
            <w:bookmarkEnd w:id="0"/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usc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D351AC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Muscle Volume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cm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perscript"/>
              </w:rPr>
              <w:t>3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D351AC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Belly Length (m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Optimal f</w:t>
            </w:r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iber length (m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D74246">
              <w:rPr>
                <w:b/>
                <w:sz w:val="16"/>
                <w:szCs w:val="16"/>
              </w:rPr>
              <w:t>L</w:t>
            </w:r>
            <w:r w:rsidRPr="00D74246">
              <w:rPr>
                <w:b/>
                <w:sz w:val="16"/>
                <w:szCs w:val="16"/>
                <w:vertAlign w:val="subscript"/>
              </w:rPr>
              <w:t>f</w:t>
            </w:r>
            <w:r w:rsidRPr="00D74246">
              <w:rPr>
                <w:b/>
                <w:sz w:val="16"/>
                <w:szCs w:val="16"/>
              </w:rPr>
              <w:t>:L</w:t>
            </w:r>
            <w:r w:rsidRPr="00D74246">
              <w:rPr>
                <w:b/>
                <w:sz w:val="16"/>
                <w:szCs w:val="16"/>
                <w:vertAlign w:val="subscript"/>
              </w:rPr>
              <w:t>m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ennation</w:t>
            </w:r>
            <w:proofErr w:type="spellEnd"/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angle (</w:t>
            </w: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°</w:t>
            </w:r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CSA (mm</w:t>
            </w:r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vertAlign w:val="superscript"/>
              </w:rPr>
              <w:t>2</w:t>
            </w:r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N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 (</w:t>
            </w:r>
            <w:proofErr w:type="gramEnd"/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%BW)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magn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5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27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11 ± 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9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 ± 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203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60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76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 ± 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2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48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Adductor brev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4 ± 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9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2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35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1C3053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Gracil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3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7 ± 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5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9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Semimembranos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70 ± 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3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4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51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Semitendinos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3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9 ± 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9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5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72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Biceps femoris- long h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90 ± 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2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9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36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Biceps femoris- short h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5 ±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3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38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Poplite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8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2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0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Sartor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5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00 ± &lt;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2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Rectus femor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3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6 ± 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9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5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72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Vastus latera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1 ± 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7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27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8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01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Vastus media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3 ± 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45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3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69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Vastus intermed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3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8 ± 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46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3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72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Tibialis anteri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3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4 ± 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41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Extensor digitorum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3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3 ± 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8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33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Extensor hallucis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1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1 ± 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5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Medial gastrocnem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8 ± 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25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94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Lateral gastrocnem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14705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EE439C" w:rsidRDefault="00B631D4" w:rsidP="00B631D4">
            <w:pPr>
              <w:spacing w:after="0" w:line="240" w:lineRule="auto"/>
              <w:jc w:val="center"/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4 ± 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2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6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80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C3053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sz w:val="16"/>
                <w:szCs w:val="16"/>
              </w:rPr>
            </w:pPr>
            <w:r w:rsidRPr="001C3053">
              <w:rPr>
                <w:rFonts w:ascii="Calibri" w:eastAsia="Times New Roman" w:hAnsi="Calibri" w:cs="Times New Roman"/>
                <w:b/>
                <w:sz w:val="16"/>
                <w:szCs w:val="16"/>
              </w:rPr>
              <w:t>Sole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3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B14705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82 ± 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170139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70139">
              <w:rPr>
                <w:rFonts w:ascii="Calibri" w:hAnsi="Calibri" w:cs="Calibr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30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9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76682E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6682E">
              <w:rPr>
                <w:sz w:val="16"/>
                <w:szCs w:val="16"/>
              </w:rPr>
              <w:t>115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Hip adductor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50 ± 23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38</w:t>
            </w: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 ± 8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174 ± 8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70</w:t>
            </w: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 ± 0.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2 ± 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1190 ± 55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357 ± 16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44 ± 21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67 ± 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24</w:t>
            </w: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 ± 1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165 ± 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57</w:t>
            </w: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 ± 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0 ±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977 ± 5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293 ± 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36 ± 21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extens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507 ± 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38</w:t>
            </w: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 ±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142 ± 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42</w:t>
            </w: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 ± 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0 ±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3453 ± 1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1036 ± 3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129 ± 43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nkle dorsi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91 ± 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03</w:t>
            </w: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 ± 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106 ± 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36</w:t>
            </w: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 ± 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2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788 ± 2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236 ± 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29 ± 11</w:t>
            </w:r>
          </w:p>
        </w:tc>
      </w:tr>
      <w:tr w:rsidR="00B631D4" w:rsidRPr="00B14705" w:rsidTr="00B631D4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Ankle </w:t>
            </w:r>
            <w:proofErr w:type="spellStart"/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lantarflexor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325 ± 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96</w:t>
            </w: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 ± 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115 ± 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39</w:t>
            </w: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 ± 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6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2589 ± 3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777 ± 1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1D4" w:rsidRPr="000B4B97" w:rsidRDefault="00B631D4" w:rsidP="00B631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B4B97">
              <w:rPr>
                <w:rFonts w:ascii="Calibri" w:hAnsi="Calibri"/>
                <w:b/>
                <w:color w:val="000000"/>
                <w:sz w:val="16"/>
                <w:szCs w:val="16"/>
              </w:rPr>
              <w:t>96 ± 14</w:t>
            </w:r>
          </w:p>
        </w:tc>
      </w:tr>
    </w:tbl>
    <w:p w:rsidR="0056630D" w:rsidRDefault="0056630D"/>
    <w:sectPr w:rsidR="0056630D" w:rsidSect="00B631D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sbAwtjA1tjAxNjZU0lEKTi0uzszPAykwrAUAgEyFRSwAAAA="/>
  </w:docVars>
  <w:rsids>
    <w:rsidRoot w:val="00B631D4"/>
    <w:rsid w:val="00114299"/>
    <w:rsid w:val="003D035A"/>
    <w:rsid w:val="00441314"/>
    <w:rsid w:val="00481705"/>
    <w:rsid w:val="0056630D"/>
    <w:rsid w:val="00985DB7"/>
    <w:rsid w:val="00B631D4"/>
    <w:rsid w:val="00D80ADB"/>
    <w:rsid w:val="00DC1D66"/>
    <w:rsid w:val="00EE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104A32-1A17-424B-9544-D45C16FD7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31D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, James</dc:creator>
  <cp:keywords/>
  <dc:description/>
  <cp:lastModifiedBy>Charles, James</cp:lastModifiedBy>
  <cp:revision>1</cp:revision>
  <dcterms:created xsi:type="dcterms:W3CDTF">2019-09-27T09:07:00Z</dcterms:created>
  <dcterms:modified xsi:type="dcterms:W3CDTF">2019-09-27T09:07:00Z</dcterms:modified>
</cp:coreProperties>
</file>